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tan Intech</w:t>
      </w:r>
      <w:r>
        <w:t xml:space="preserve"> </w:t>
      </w:r>
      <w:r>
        <w:t xml:space="preserve">is a company founded in 1984 that aims to be a global driver in determining the future of data center infrastructure.</w:t>
      </w:r>
      <w:r>
        <w:t xml:space="preserve"> </w:t>
      </w:r>
      <w:hyperlink r:id="rId20">
        <w:r>
          <w:rPr>
            <w:rStyle w:val="Hyperlink"/>
          </w:rPr>
          <w:t xml:space="preserve">They promote an innovative and dedicated culture, empowering businesses and assisting them in innovating, adapting, and grow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 to enhance your skill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This program promotes AI literacy and proficiency among students, offering practical experience in AI projects and industry-recognized certificat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Launched for national servicemen (NSFs), it provides free unlimited access to over 75,000 online courses, including Python programming, machine learning, and management trai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Offers many free courses from renowned universities, covering topics like machine learning, game theory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A platform for learning tech skills, including coding, data science, and UX desig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Learn</w:t>
        </w:r>
        <w:r>
          <w:rPr>
            <w:rStyle w:val="Hyperlink"/>
          </w:rPr>
          <w:t xml:space="preserve">: Provides free resources for learning Microsoft technologies, including Azure, AI,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Explore these resources to expand your knowledge and stay ahead in the tech world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ntent.mycareersfuture.gov.sg/5-in-demand-technical-skills-pick-up-through-courses-free/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0" Target="https://www.titanintech.i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ntent.mycareersfuture.gov.sg/5-in-demand-technical-skills-pick-up-through-courses-free/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0" Target="https://www.titanintech.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37Z</dcterms:created>
  <dcterms:modified xsi:type="dcterms:W3CDTF">2024-03-23T04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